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B37D8" w14:textId="7317CC82" w:rsidR="00966204" w:rsidRPr="00375DAE" w:rsidRDefault="00966204" w:rsidP="00966204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  <w:r w:rsidRPr="00375DAE">
        <w:rPr>
          <w:rFonts w:ascii="Times New Roman" w:hAnsi="Times New Roman" w:cs="Times New Roman"/>
          <w:b/>
          <w:bCs/>
          <w:i/>
          <w:iCs/>
          <w:sz w:val="32"/>
          <w:szCs w:val="32"/>
        </w:rPr>
        <w:t>Juvenile Justice Advisory Board Meeting</w:t>
      </w:r>
    </w:p>
    <w:p w14:paraId="2D6113D2" w14:textId="1658478E" w:rsidR="00966204" w:rsidRPr="00375DAE" w:rsidRDefault="00B5569D" w:rsidP="00966204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rsday</w:t>
      </w:r>
      <w:r w:rsidR="00966204" w:rsidRPr="00375DA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July</w:t>
      </w:r>
      <w:r w:rsidR="00D855E3">
        <w:rPr>
          <w:rFonts w:ascii="Times New Roman" w:hAnsi="Times New Roman" w:cs="Times New Roman"/>
        </w:rPr>
        <w:t xml:space="preserve"> 1</w:t>
      </w:r>
      <w:r>
        <w:rPr>
          <w:rFonts w:ascii="Times New Roman" w:hAnsi="Times New Roman" w:cs="Times New Roman"/>
        </w:rPr>
        <w:t>9</w:t>
      </w:r>
      <w:r w:rsidR="00235530">
        <w:rPr>
          <w:rFonts w:ascii="Times New Roman" w:hAnsi="Times New Roman" w:cs="Times New Roman"/>
        </w:rPr>
        <w:t xml:space="preserve">, </w:t>
      </w:r>
      <w:r w:rsidR="000F45ED">
        <w:rPr>
          <w:rFonts w:ascii="Times New Roman" w:hAnsi="Times New Roman" w:cs="Times New Roman"/>
        </w:rPr>
        <w:t>202</w:t>
      </w:r>
      <w:r w:rsidR="00235530">
        <w:rPr>
          <w:rFonts w:ascii="Times New Roman" w:hAnsi="Times New Roman" w:cs="Times New Roman"/>
        </w:rPr>
        <w:t>3</w:t>
      </w:r>
    </w:p>
    <w:p w14:paraId="068F3B0A" w14:textId="77777777" w:rsidR="00966204" w:rsidRDefault="00966204" w:rsidP="00966204">
      <w:pPr>
        <w:spacing w:after="0"/>
        <w:jc w:val="center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Illinois Department of Juvenile Justice</w:t>
      </w:r>
    </w:p>
    <w:p w14:paraId="1D399C64" w14:textId="77777777" w:rsidR="002334B9" w:rsidRDefault="002334B9" w:rsidP="00966204">
      <w:pPr>
        <w:spacing w:after="0"/>
        <w:jc w:val="center"/>
        <w:rPr>
          <w:rFonts w:ascii="Times New Roman" w:hAnsi="Times New Roman" w:cs="Times New Roman"/>
        </w:rPr>
      </w:pPr>
    </w:p>
    <w:p w14:paraId="43D14FCF" w14:textId="363CD1E7" w:rsidR="00966204" w:rsidRPr="00375DAE" w:rsidRDefault="002334B9" w:rsidP="00966204">
      <w:pPr>
        <w:spacing w:after="0"/>
        <w:jc w:val="center"/>
        <w:rPr>
          <w:rFonts w:ascii="Times New Roman" w:hAnsi="Times New Roman" w:cs="Times New Roman"/>
        </w:rPr>
      </w:pPr>
      <w:r w:rsidRPr="002334B9">
        <w:rPr>
          <w:rFonts w:ascii="Times New Roman" w:hAnsi="Times New Roman" w:cs="Times New Roman"/>
        </w:rPr>
        <w:t>60 E Van Buren St., Ste 3174, 60605</w:t>
      </w:r>
      <w:r>
        <w:rPr>
          <w:rFonts w:ascii="Times New Roman" w:hAnsi="Times New Roman" w:cs="Times New Roman"/>
        </w:rPr>
        <w:t xml:space="preserve"> and v</w:t>
      </w:r>
      <w:r w:rsidR="00966204" w:rsidRPr="00375DAE">
        <w:rPr>
          <w:rFonts w:ascii="Times New Roman" w:hAnsi="Times New Roman" w:cs="Times New Roman"/>
        </w:rPr>
        <w:t>ia WebEx Conference</w:t>
      </w:r>
    </w:p>
    <w:p w14:paraId="6056C73D" w14:textId="7C2650F0" w:rsidR="00966204" w:rsidRPr="00375DAE" w:rsidRDefault="00966204" w:rsidP="00966204">
      <w:pPr>
        <w:spacing w:after="0"/>
        <w:jc w:val="center"/>
        <w:rPr>
          <w:rFonts w:ascii="Times New Roman" w:hAnsi="Times New Roman" w:cs="Times New Roman"/>
        </w:rPr>
      </w:pPr>
    </w:p>
    <w:p w14:paraId="64FC08F6" w14:textId="477DD319" w:rsidR="00966204" w:rsidRPr="00375DAE" w:rsidRDefault="00D855E3" w:rsidP="00966204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pm</w:t>
      </w:r>
      <w:r w:rsidR="0083094C">
        <w:rPr>
          <w:rFonts w:ascii="Times New Roman" w:hAnsi="Times New Roman" w:cs="Times New Roman"/>
        </w:rPr>
        <w:t xml:space="preserve"> </w:t>
      </w:r>
      <w:r w:rsidR="00966204" w:rsidRPr="00375DAE">
        <w:rPr>
          <w:rFonts w:ascii="Times New Roman" w:hAnsi="Times New Roman" w:cs="Times New Roman"/>
        </w:rPr>
        <w:t xml:space="preserve">– </w:t>
      </w:r>
      <w:r w:rsidR="006C6113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p</w:t>
      </w:r>
      <w:r w:rsidR="00966204" w:rsidRPr="00375DAE">
        <w:rPr>
          <w:rFonts w:ascii="Times New Roman" w:hAnsi="Times New Roman" w:cs="Times New Roman"/>
        </w:rPr>
        <w:t>m</w:t>
      </w:r>
    </w:p>
    <w:p w14:paraId="4A51F690" w14:textId="456CDD63" w:rsidR="00966204" w:rsidRPr="00375DAE" w:rsidRDefault="00966204" w:rsidP="00966204">
      <w:pPr>
        <w:spacing w:after="0"/>
        <w:jc w:val="center"/>
        <w:rPr>
          <w:rFonts w:ascii="Times New Roman" w:hAnsi="Times New Roman" w:cs="Times New Roman"/>
        </w:rPr>
      </w:pPr>
    </w:p>
    <w:p w14:paraId="2B6E5FDB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u w:val="single"/>
        </w:rPr>
      </w:pPr>
      <w:r w:rsidRPr="00834DE1">
        <w:rPr>
          <w:rFonts w:ascii="Times New Roman" w:hAnsi="Times New Roman" w:cs="Times New Roman"/>
          <w:u w:val="single"/>
        </w:rPr>
        <w:t>Join from the meeting link</w:t>
      </w:r>
    </w:p>
    <w:p w14:paraId="446022A2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4472C4" w:themeColor="accent1"/>
          <w:u w:val="single"/>
        </w:rPr>
      </w:pPr>
      <w:r w:rsidRPr="00834DE1">
        <w:rPr>
          <w:rFonts w:ascii="Times New Roman" w:hAnsi="Times New Roman" w:cs="Times New Roman"/>
          <w:color w:val="4472C4" w:themeColor="accent1"/>
          <w:u w:val="single"/>
        </w:rPr>
        <w:t>https://illinois.webex.com/illinois/j.php?MTID=m699e3d0dd56bb434f30bcba44662c438</w:t>
      </w:r>
    </w:p>
    <w:p w14:paraId="371D8508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u w:val="single"/>
        </w:rPr>
      </w:pPr>
      <w:r w:rsidRPr="00834DE1">
        <w:rPr>
          <w:rFonts w:ascii="Times New Roman" w:hAnsi="Times New Roman" w:cs="Times New Roman"/>
          <w:u w:val="single"/>
        </w:rPr>
        <w:t xml:space="preserve"> </w:t>
      </w:r>
    </w:p>
    <w:p w14:paraId="02855821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u w:val="single"/>
        </w:rPr>
      </w:pPr>
      <w:r w:rsidRPr="00834DE1">
        <w:rPr>
          <w:rFonts w:ascii="Times New Roman" w:hAnsi="Times New Roman" w:cs="Times New Roman"/>
          <w:u w:val="single"/>
        </w:rPr>
        <w:t>Join by meeting number</w:t>
      </w:r>
    </w:p>
    <w:p w14:paraId="5092A3C2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834DE1">
        <w:rPr>
          <w:rFonts w:ascii="Times New Roman" w:hAnsi="Times New Roman" w:cs="Times New Roman"/>
        </w:rPr>
        <w:t>Meeting number (access code): 2631 967 2245</w:t>
      </w:r>
    </w:p>
    <w:p w14:paraId="24A1250B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834DE1">
        <w:rPr>
          <w:rFonts w:ascii="Times New Roman" w:hAnsi="Times New Roman" w:cs="Times New Roman"/>
        </w:rPr>
        <w:t>Meeting password: tU4pV2sGat7</w:t>
      </w:r>
    </w:p>
    <w:p w14:paraId="5516E020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834DE1">
        <w:rPr>
          <w:rFonts w:ascii="Times New Roman" w:hAnsi="Times New Roman" w:cs="Times New Roman"/>
        </w:rPr>
        <w:t xml:space="preserve"> Tap to join from a mobile device (attendees only)  </w:t>
      </w:r>
    </w:p>
    <w:p w14:paraId="69A11040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834DE1">
        <w:rPr>
          <w:rFonts w:ascii="Times New Roman" w:hAnsi="Times New Roman" w:cs="Times New Roman"/>
        </w:rPr>
        <w:t xml:space="preserve">+1-312-535-8110,,26319672245## United States Toll (Chicago)  </w:t>
      </w:r>
    </w:p>
    <w:p w14:paraId="62F96547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834DE1">
        <w:rPr>
          <w:rFonts w:ascii="Times New Roman" w:hAnsi="Times New Roman" w:cs="Times New Roman"/>
        </w:rPr>
        <w:t xml:space="preserve">+1-415-655-0002,,26319672245## US Toll </w:t>
      </w:r>
    </w:p>
    <w:p w14:paraId="14AF4291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u w:val="single"/>
        </w:rPr>
      </w:pPr>
    </w:p>
    <w:p w14:paraId="22996C20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u w:val="single"/>
        </w:rPr>
      </w:pPr>
      <w:r w:rsidRPr="00834DE1">
        <w:rPr>
          <w:rFonts w:ascii="Times New Roman" w:hAnsi="Times New Roman" w:cs="Times New Roman"/>
          <w:u w:val="single"/>
        </w:rPr>
        <w:t xml:space="preserve">Join by phone  </w:t>
      </w:r>
    </w:p>
    <w:p w14:paraId="72D5CAFC" w14:textId="77777777" w:rsidR="00834DE1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834DE1">
        <w:rPr>
          <w:rFonts w:ascii="Times New Roman" w:hAnsi="Times New Roman" w:cs="Times New Roman"/>
        </w:rPr>
        <w:t xml:space="preserve">+1-312-535-8110 United States Toll (Chicago)  </w:t>
      </w:r>
    </w:p>
    <w:p w14:paraId="07ADF31B" w14:textId="0ED90AB4" w:rsidR="00F2401C" w:rsidRPr="00834DE1" w:rsidRDefault="00834DE1" w:rsidP="00B556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834DE1">
        <w:rPr>
          <w:rFonts w:ascii="Times New Roman" w:hAnsi="Times New Roman" w:cs="Times New Roman"/>
        </w:rPr>
        <w:t xml:space="preserve">+1-415-655-0002 US Toll  </w:t>
      </w:r>
    </w:p>
    <w:p w14:paraId="27DAF4B9" w14:textId="51EDB378" w:rsidR="00966204" w:rsidRPr="00375DAE" w:rsidRDefault="00966204" w:rsidP="003F0501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75DAE">
        <w:rPr>
          <w:rFonts w:ascii="Times New Roman" w:hAnsi="Times New Roman" w:cs="Times New Roman"/>
          <w:b/>
          <w:bCs/>
          <w:sz w:val="32"/>
          <w:szCs w:val="32"/>
        </w:rPr>
        <w:t>Agenda</w:t>
      </w:r>
    </w:p>
    <w:p w14:paraId="54B75457" w14:textId="3BDDA5F4" w:rsidR="00966204" w:rsidRPr="00375DAE" w:rsidRDefault="00966204" w:rsidP="00426D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Roll Call &amp; Introduction of guests</w:t>
      </w:r>
    </w:p>
    <w:p w14:paraId="0D1FB7F8" w14:textId="1707F88F" w:rsidR="00966204" w:rsidRPr="00375DAE" w:rsidRDefault="00966204" w:rsidP="00426D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DJJ’s Report</w:t>
      </w:r>
    </w:p>
    <w:p w14:paraId="27D74437" w14:textId="1730E101" w:rsidR="00966204" w:rsidRPr="00375DAE" w:rsidRDefault="00B5569D" w:rsidP="00426D02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review</w:t>
      </w:r>
    </w:p>
    <w:p w14:paraId="69DED0D8" w14:textId="03F3A8C3" w:rsidR="00966204" w:rsidRDefault="00700814" w:rsidP="00426D02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nsformation Update:</w:t>
      </w:r>
    </w:p>
    <w:p w14:paraId="57A0E004" w14:textId="06F520E9" w:rsidR="00700814" w:rsidRDefault="00700814" w:rsidP="00426D02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ility improvement</w:t>
      </w:r>
      <w:r w:rsidR="001B0F1B">
        <w:rPr>
          <w:rFonts w:ascii="Times New Roman" w:hAnsi="Times New Roman" w:cs="Times New Roman"/>
        </w:rPr>
        <w:t>s/Lincoln</w:t>
      </w:r>
    </w:p>
    <w:p w14:paraId="58D4F5FD" w14:textId="345F8700" w:rsidR="00700814" w:rsidRDefault="001B0F1B" w:rsidP="00426D02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grams</w:t>
      </w:r>
    </w:p>
    <w:p w14:paraId="35E4FBD7" w14:textId="07C064B3" w:rsidR="001B0F1B" w:rsidRDefault="001B0F1B" w:rsidP="00426D02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gislation</w:t>
      </w:r>
    </w:p>
    <w:p w14:paraId="4D451C79" w14:textId="40D16F70" w:rsidR="006E7D71" w:rsidRDefault="001B0F1B" w:rsidP="00426D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oard Member </w:t>
      </w:r>
      <w:r w:rsidR="0039450E">
        <w:rPr>
          <w:rFonts w:ascii="Times New Roman" w:hAnsi="Times New Roman" w:cs="Times New Roman"/>
        </w:rPr>
        <w:t>discussion</w:t>
      </w:r>
    </w:p>
    <w:p w14:paraId="2E235B6D" w14:textId="5BC8A63F" w:rsidR="0039450E" w:rsidRDefault="0039450E" w:rsidP="00426D02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 members</w:t>
      </w:r>
    </w:p>
    <w:p w14:paraId="50137532" w14:textId="373EF68B" w:rsidR="0039450E" w:rsidRDefault="0039450E" w:rsidP="00426D02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ppointment</w:t>
      </w:r>
      <w:r w:rsidR="00426D02">
        <w:rPr>
          <w:rFonts w:ascii="Times New Roman" w:hAnsi="Times New Roman" w:cs="Times New Roman"/>
        </w:rPr>
        <w:t>s</w:t>
      </w:r>
      <w:r w:rsidR="00593FFF">
        <w:rPr>
          <w:rFonts w:ascii="Times New Roman" w:hAnsi="Times New Roman" w:cs="Times New Roman"/>
        </w:rPr>
        <w:t xml:space="preserve"> - </w:t>
      </w:r>
      <w:hyperlink r:id="rId5" w:history="1">
        <w:r w:rsidR="00593FFF" w:rsidRPr="009249D5">
          <w:rPr>
            <w:rStyle w:val="Hyperlink"/>
            <w:rFonts w:ascii="Times New Roman" w:hAnsi="Times New Roman" w:cs="Times New Roman"/>
          </w:rPr>
          <w:t>https://www2.illinois.gov/sites/bac/Pages/NominateForm.aspx</w:t>
        </w:r>
      </w:hyperlink>
      <w:r w:rsidR="00593FFF">
        <w:rPr>
          <w:rFonts w:ascii="Times New Roman" w:hAnsi="Times New Roman" w:cs="Times New Roman"/>
        </w:rPr>
        <w:t xml:space="preserve"> </w:t>
      </w:r>
    </w:p>
    <w:p w14:paraId="0233DC01" w14:textId="679153B4" w:rsidR="00375DAE" w:rsidRPr="00375DAE" w:rsidRDefault="00375DAE" w:rsidP="00426D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New Business</w:t>
      </w:r>
    </w:p>
    <w:p w14:paraId="7DC7B618" w14:textId="78997DFF" w:rsidR="00375DAE" w:rsidRPr="00375DAE" w:rsidRDefault="00375DAE" w:rsidP="00A3376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426D02">
        <w:rPr>
          <w:rFonts w:ascii="Times New Roman" w:hAnsi="Times New Roman" w:cs="Times New Roman"/>
        </w:rPr>
        <w:t>Adjournment</w:t>
      </w:r>
    </w:p>
    <w:sectPr w:rsidR="00375DAE" w:rsidRPr="00375D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573C7"/>
    <w:multiLevelType w:val="hybridMultilevel"/>
    <w:tmpl w:val="D7D46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507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jQ3MjeyMLAwsjBX0lEKTi0uzszPAykwrAUA62QgwCwAAAA="/>
  </w:docVars>
  <w:rsids>
    <w:rsidRoot w:val="00966204"/>
    <w:rsid w:val="00047B42"/>
    <w:rsid w:val="000D0FB3"/>
    <w:rsid w:val="000F45ED"/>
    <w:rsid w:val="001665EE"/>
    <w:rsid w:val="00167AE2"/>
    <w:rsid w:val="001A1ABD"/>
    <w:rsid w:val="001B0F07"/>
    <w:rsid w:val="001B0F1B"/>
    <w:rsid w:val="002334B9"/>
    <w:rsid w:val="00235530"/>
    <w:rsid w:val="00266BE4"/>
    <w:rsid w:val="002A2739"/>
    <w:rsid w:val="002A7C02"/>
    <w:rsid w:val="003142B2"/>
    <w:rsid w:val="00375DAE"/>
    <w:rsid w:val="0039450E"/>
    <w:rsid w:val="003E6B55"/>
    <w:rsid w:val="003F0501"/>
    <w:rsid w:val="00426D02"/>
    <w:rsid w:val="00571E98"/>
    <w:rsid w:val="00593FFF"/>
    <w:rsid w:val="00646F64"/>
    <w:rsid w:val="006C6113"/>
    <w:rsid w:val="006E7D71"/>
    <w:rsid w:val="00700814"/>
    <w:rsid w:val="00706E89"/>
    <w:rsid w:val="00707225"/>
    <w:rsid w:val="00715704"/>
    <w:rsid w:val="00790841"/>
    <w:rsid w:val="00825C5A"/>
    <w:rsid w:val="0083094C"/>
    <w:rsid w:val="00834DE1"/>
    <w:rsid w:val="00836803"/>
    <w:rsid w:val="00863324"/>
    <w:rsid w:val="00966204"/>
    <w:rsid w:val="00A060DD"/>
    <w:rsid w:val="00AB64FA"/>
    <w:rsid w:val="00B27BF9"/>
    <w:rsid w:val="00B453E0"/>
    <w:rsid w:val="00B5569D"/>
    <w:rsid w:val="00BE21AC"/>
    <w:rsid w:val="00CF7B9F"/>
    <w:rsid w:val="00D15CE5"/>
    <w:rsid w:val="00D855E3"/>
    <w:rsid w:val="00E90B6B"/>
    <w:rsid w:val="00F2401C"/>
    <w:rsid w:val="00FC0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B2F35"/>
  <w15:chartTrackingRefBased/>
  <w15:docId w15:val="{81907340-8390-46E4-B22A-728EF62C6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62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20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66204"/>
    <w:pPr>
      <w:ind w:left="720"/>
      <w:contextualSpacing/>
    </w:pPr>
  </w:style>
  <w:style w:type="paragraph" w:customStyle="1" w:styleId="xmsonormal">
    <w:name w:val="x_msonormal"/>
    <w:basedOn w:val="Normal"/>
    <w:rsid w:val="00266B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2.illinois.gov/sites/bac/Pages/NominateForm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Jamil</dc:creator>
  <cp:keywords/>
  <dc:description/>
  <cp:lastModifiedBy>Omar Jamil</cp:lastModifiedBy>
  <cp:revision>6</cp:revision>
  <dcterms:created xsi:type="dcterms:W3CDTF">2023-07-19T11:59:00Z</dcterms:created>
  <dcterms:modified xsi:type="dcterms:W3CDTF">2023-07-19T12:02:00Z</dcterms:modified>
</cp:coreProperties>
</file>